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แต่งประโยคดูค่ะ เด็ก ๆ คงแต่งกันเป็นที่เรียบร้อยแล้ว เดี๋ยวเรามาดูประโยคแรกเลยค่ะ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ลองเอาคำมาใส่ ให้ประโยคนี้มาอยู่รวมกัน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ครูคณิตา ดูสิใครจะตรงกับครู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แต่เข้ามาเกี่ยวข้องทำให้ประโยคนั้นอยู่ด้วยกัน แล้วก็ได้ใจความตามเดิมจำคำว่าแต่ไว้ในใจก่อน มีคำว่าและ ว่าแต่แล้วนะคะ เด็ก ๆ คะ เรามาดูอีกภาพหนึ่งกันดีกว่าค่ะ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เจอพายุฝนกระหน่ำนี่ เด็ก ๆ หลบไหม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ใส่คำว่าอะไรครับ เก่งมากครั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เพราะนั่นเองนะครับ แล้ว, แต่, เพราะ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เป็นผลเพราะเขาตากฝนนะคะเขาจึงไม่สบายนะ มันก็จะเป็นลักษณะเป็นเหตุเป็นผลกันนะคะ เอาล่ะค่ะนักเรียน เมื่อกี้เราก็ได้ใช่คำเชื่อมไปกี่คำแล้วนะได้ไหมคะ จากการแต่งประโยค 3 คำแล้วเห็นไหมคะ ว่าคำเชื่อมนี่อยู่รอบ ๆ ตัวเราเลยนะคะบางครั้งนี่เราใช้เป็นประจำอยู่ทุกวัน เพราะฉะนั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วิเคราะห์หน้าที่และชนิดของคำเชื่อมได้ค่ะ 3.แต่งประโยคโดยใช้คำเชื่อมได้ค่ะ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นาโน</dc:title>
  <dc:creator/>
  <cp:keywords/>
  <dcterms:created xsi:type="dcterms:W3CDTF">2022-04-08T03:52:53Z</dcterms:created>
  <dcterms:modified xsi:type="dcterms:W3CDTF">2022-04-08T03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